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73d3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4142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a9ee8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